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1FD77" w14:textId="52425E78" w:rsidR="008571C2" w:rsidRPr="00F356F8" w:rsidRDefault="00F356F8" w:rsidP="00F356F8">
      <w:pPr>
        <w:jc w:val="center"/>
        <w:rPr>
          <w:rFonts w:cstheme="minorHAnsi"/>
          <w:sz w:val="32"/>
          <w:szCs w:val="32"/>
        </w:rPr>
      </w:pPr>
      <w:r w:rsidRPr="00F356F8">
        <w:rPr>
          <w:rFonts w:cstheme="minorHAnsi"/>
          <w:sz w:val="32"/>
          <w:szCs w:val="32"/>
        </w:rPr>
        <w:t>NOW HIRING FOR THE FOLLOWING POSITIONS FOR THE UPCOMING 2023 SEASON AND BEYOND:</w:t>
      </w:r>
    </w:p>
    <w:p w14:paraId="23F43D4B" w14:textId="0A2CE504" w:rsidR="00F356F8" w:rsidRPr="00F356F8" w:rsidRDefault="00F356F8" w:rsidP="00F356F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Associates:</w:t>
      </w:r>
    </w:p>
    <w:p w14:paraId="6BE0257C" w14:textId="3CDDA87A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Room Attendant</w:t>
      </w:r>
    </w:p>
    <w:p w14:paraId="110AF714" w14:textId="5EF222C6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Houseperson</w:t>
      </w:r>
    </w:p>
    <w:p w14:paraId="6CB58138" w14:textId="77777777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Cooks</w:t>
      </w:r>
    </w:p>
    <w:p w14:paraId="0A2B4213" w14:textId="77777777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Stewards</w:t>
      </w:r>
    </w:p>
    <w:p w14:paraId="389288C7" w14:textId="77777777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Servers</w:t>
      </w:r>
    </w:p>
    <w:p w14:paraId="689604C5" w14:textId="77777777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Junior Servers</w:t>
      </w:r>
    </w:p>
    <w:p w14:paraId="5E41E889" w14:textId="77777777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Bartenders</w:t>
      </w:r>
    </w:p>
    <w:p w14:paraId="2182A9FC" w14:textId="145E7FBA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Banquet Servers</w:t>
      </w:r>
    </w:p>
    <w:p w14:paraId="2CBFF6B3" w14:textId="0516738E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Banquet Bartenders</w:t>
      </w:r>
    </w:p>
    <w:p w14:paraId="5B67F5CF" w14:textId="624A394C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Banquet Housepersons</w:t>
      </w:r>
    </w:p>
    <w:p w14:paraId="3E4DFCA9" w14:textId="775A912F" w:rsidR="00F356F8" w:rsidRPr="00F356F8" w:rsidRDefault="00F356F8" w:rsidP="00F356F8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proofErr w:type="spellStart"/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Bellpersons</w:t>
      </w:r>
      <w:proofErr w:type="spellEnd"/>
    </w:p>
    <w:p w14:paraId="6880A3E5" w14:textId="77777777" w:rsidR="00F356F8" w:rsidRPr="00F356F8" w:rsidRDefault="00F356F8" w:rsidP="00F356F8">
      <w:pPr>
        <w:shd w:val="clear" w:color="auto" w:fill="FFFFFF"/>
        <w:spacing w:after="0" w:line="240" w:lineRule="auto"/>
        <w:ind w:left="720"/>
        <w:rPr>
          <w:rFonts w:eastAsia="Times New Roman" w:cstheme="minorHAnsi"/>
          <w:color w:val="222222"/>
          <w:sz w:val="32"/>
          <w:szCs w:val="32"/>
          <w:lang w:eastAsia="en-CA"/>
        </w:rPr>
      </w:pPr>
    </w:p>
    <w:p w14:paraId="50E2BFE7" w14:textId="2A1C70B8" w:rsidR="00F356F8" w:rsidRPr="00F356F8" w:rsidRDefault="00F356F8" w:rsidP="00F356F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Leadership:</w:t>
      </w:r>
    </w:p>
    <w:p w14:paraId="25E8D8F6" w14:textId="77777777" w:rsidR="00F356F8" w:rsidRPr="00F356F8" w:rsidRDefault="00F356F8" w:rsidP="00F356F8">
      <w:pPr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Guest Services Supervisor</w:t>
      </w:r>
    </w:p>
    <w:p w14:paraId="70D81940" w14:textId="77777777" w:rsidR="00F356F8" w:rsidRPr="00F356F8" w:rsidRDefault="00F356F8" w:rsidP="00F356F8">
      <w:pPr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Housekeeping Supervisor</w:t>
      </w:r>
    </w:p>
    <w:p w14:paraId="2D4D9BD2" w14:textId="77777777" w:rsidR="00F356F8" w:rsidRPr="00F356F8" w:rsidRDefault="00F356F8" w:rsidP="00F356F8">
      <w:pPr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F&amp;B Supervisor</w:t>
      </w:r>
    </w:p>
    <w:p w14:paraId="155F8C9A" w14:textId="77777777" w:rsidR="00F356F8" w:rsidRPr="00F356F8" w:rsidRDefault="00F356F8" w:rsidP="00F356F8">
      <w:pPr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Restaurant Mangers</w:t>
      </w:r>
    </w:p>
    <w:p w14:paraId="0DA1A419" w14:textId="77777777" w:rsidR="00F356F8" w:rsidRPr="00F356F8" w:rsidRDefault="00F356F8" w:rsidP="00F356F8">
      <w:pPr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Banquet Captains</w:t>
      </w:r>
    </w:p>
    <w:p w14:paraId="0D2116BF" w14:textId="6D07E230" w:rsidR="00F356F8" w:rsidRPr="00F356F8" w:rsidRDefault="00F356F8" w:rsidP="00F356F8">
      <w:pPr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Assistant Banquet Manger</w:t>
      </w:r>
    </w:p>
    <w:p w14:paraId="627D486B" w14:textId="7B5009CF" w:rsidR="00F356F8" w:rsidRPr="00F356F8" w:rsidRDefault="00F356F8" w:rsidP="00F356F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</w:p>
    <w:p w14:paraId="48953B57" w14:textId="20125D3D" w:rsidR="00F356F8" w:rsidRPr="00F356F8" w:rsidRDefault="00F356F8" w:rsidP="00F356F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</w:p>
    <w:p w14:paraId="7B8F9E76" w14:textId="3D0789D5" w:rsidR="00F356F8" w:rsidRPr="00F356F8" w:rsidRDefault="00F356F8" w:rsidP="00F356F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32"/>
          <w:szCs w:val="32"/>
          <w:lang w:eastAsia="en-CA"/>
        </w:rPr>
      </w:pP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APPLY ONLINE</w:t>
      </w:r>
      <w:r>
        <w:rPr>
          <w:rFonts w:eastAsia="Times New Roman" w:cstheme="minorHAnsi"/>
          <w:color w:val="222222"/>
          <w:sz w:val="32"/>
          <w:szCs w:val="32"/>
          <w:lang w:eastAsia="en-CA"/>
        </w:rPr>
        <w:t xml:space="preserve"> TODAY</w:t>
      </w:r>
      <w:r w:rsidRPr="00F356F8">
        <w:rPr>
          <w:rFonts w:eastAsia="Times New Roman" w:cstheme="minorHAnsi"/>
          <w:color w:val="222222"/>
          <w:sz w:val="32"/>
          <w:szCs w:val="32"/>
          <w:lang w:eastAsia="en-CA"/>
        </w:rPr>
        <w:t>: https://www.algonquinresort.com/careers</w:t>
      </w:r>
    </w:p>
    <w:p w14:paraId="6F5D0CEB" w14:textId="77777777" w:rsidR="00F356F8" w:rsidRPr="00F356F8" w:rsidRDefault="00F356F8" w:rsidP="00F356F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8"/>
          <w:szCs w:val="28"/>
          <w:lang w:eastAsia="en-CA"/>
        </w:rPr>
      </w:pPr>
    </w:p>
    <w:p w14:paraId="11E91889" w14:textId="77777777" w:rsidR="00F356F8" w:rsidRDefault="00F356F8"/>
    <w:sectPr w:rsidR="00F356F8" w:rsidSect="00F356F8">
      <w:headerReference w:type="default" r:id="rId7"/>
      <w:pgSz w:w="12240" w:h="15840"/>
      <w:pgMar w:top="1440" w:right="1440" w:bottom="1440" w:left="144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97501" w14:textId="77777777" w:rsidR="00F356F8" w:rsidRDefault="00F356F8" w:rsidP="00F356F8">
      <w:pPr>
        <w:spacing w:after="0" w:line="240" w:lineRule="auto"/>
      </w:pPr>
      <w:r>
        <w:separator/>
      </w:r>
    </w:p>
  </w:endnote>
  <w:endnote w:type="continuationSeparator" w:id="0">
    <w:p w14:paraId="10307C46" w14:textId="77777777" w:rsidR="00F356F8" w:rsidRDefault="00F356F8" w:rsidP="00F35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83E42" w14:textId="77777777" w:rsidR="00F356F8" w:rsidRDefault="00F356F8" w:rsidP="00F356F8">
      <w:pPr>
        <w:spacing w:after="0" w:line="240" w:lineRule="auto"/>
      </w:pPr>
      <w:r>
        <w:separator/>
      </w:r>
    </w:p>
  </w:footnote>
  <w:footnote w:type="continuationSeparator" w:id="0">
    <w:p w14:paraId="0D720F5A" w14:textId="77777777" w:rsidR="00F356F8" w:rsidRDefault="00F356F8" w:rsidP="00F356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7CD68" w14:textId="3BF678E0" w:rsidR="00F356F8" w:rsidRDefault="00F356F8" w:rsidP="00F356F8">
    <w:pPr>
      <w:pStyle w:val="Header"/>
      <w:jc w:val="center"/>
    </w:pPr>
    <w:r>
      <w:rPr>
        <w:noProof/>
      </w:rPr>
      <w:drawing>
        <wp:inline distT="0" distB="0" distL="0" distR="0" wp14:anchorId="7987F50D" wp14:editId="5F98FEC8">
          <wp:extent cx="1889760" cy="15011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9760" cy="15011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29E6"/>
    <w:multiLevelType w:val="multilevel"/>
    <w:tmpl w:val="0916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BFE5FA2"/>
    <w:multiLevelType w:val="multilevel"/>
    <w:tmpl w:val="4EAC8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32159156">
    <w:abstractNumId w:val="1"/>
  </w:num>
  <w:num w:numId="2" w16cid:durableId="1228028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TA3MDQwNDM1MTNS0lEKTi0uzszPAykwrAUA/x6rPiwAAAA="/>
  </w:docVars>
  <w:rsids>
    <w:rsidRoot w:val="00F356F8"/>
    <w:rsid w:val="00010BFB"/>
    <w:rsid w:val="00753FE5"/>
    <w:rsid w:val="00814B41"/>
    <w:rsid w:val="00817C2A"/>
    <w:rsid w:val="00AE3B0A"/>
    <w:rsid w:val="00D2786E"/>
    <w:rsid w:val="00E41D35"/>
    <w:rsid w:val="00F10A96"/>
    <w:rsid w:val="00F35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86BD73"/>
  <w15:chartTrackingRefBased/>
  <w15:docId w15:val="{50FB4CDF-5638-4101-9300-FF941E81F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6F8"/>
  </w:style>
  <w:style w:type="paragraph" w:styleId="Footer">
    <w:name w:val="footer"/>
    <w:basedOn w:val="Normal"/>
    <w:link w:val="FooterChar"/>
    <w:uiPriority w:val="99"/>
    <w:unhideWhenUsed/>
    <w:rsid w:val="00F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6F8"/>
  </w:style>
  <w:style w:type="paragraph" w:customStyle="1" w:styleId="m2752546170534656206msolistparagraph">
    <w:name w:val="m_2752546170534656206msolistparagraph"/>
    <w:basedOn w:val="Normal"/>
    <w:rsid w:val="00F35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48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402</Characters>
  <Application>Microsoft Office Word</Application>
  <DocSecurity>0</DocSecurity>
  <Lines>26</Lines>
  <Paragraphs>2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McGee</dc:creator>
  <cp:keywords/>
  <dc:description/>
  <cp:lastModifiedBy>Hunt, Janet (ASD-S)</cp:lastModifiedBy>
  <cp:revision>2</cp:revision>
  <dcterms:created xsi:type="dcterms:W3CDTF">2023-03-02T19:24:00Z</dcterms:created>
  <dcterms:modified xsi:type="dcterms:W3CDTF">2023-03-02T19:24:00Z</dcterms:modified>
</cp:coreProperties>
</file>